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498" w14:textId="77777777" w:rsidR="00517942" w:rsidRDefault="00517942" w:rsidP="00491047"/>
    <w:p w14:paraId="10E621E9" w14:textId="77777777" w:rsidR="00833C1E" w:rsidRDefault="00833C1E" w:rsidP="00491047"/>
    <w:p w14:paraId="67AF9054" w14:textId="0E2D8DC0" w:rsidR="00833C1E" w:rsidRPr="00192BA9" w:rsidRDefault="00833C1E" w:rsidP="00192BA9">
      <w:pPr>
        <w:pStyle w:val="Title"/>
      </w:pPr>
      <w:r w:rsidRPr="00192BA9">
        <w:t>Assignment</w:t>
      </w:r>
      <w:r w:rsidR="00185AD9">
        <w:t xml:space="preserve"> </w:t>
      </w:r>
      <w:r w:rsidR="00CC5534">
        <w:t>2</w:t>
      </w:r>
    </w:p>
    <w:p w14:paraId="5540D88E" w14:textId="77777777" w:rsidR="00833C1E" w:rsidRDefault="00833C1E" w:rsidP="00491047"/>
    <w:p w14:paraId="1C88DB30" w14:textId="77777777" w:rsidR="00B40BED" w:rsidRPr="00BB2408" w:rsidRDefault="00B40BED" w:rsidP="00B40BED">
      <w:pPr>
        <w:rPr>
          <w:sz w:val="28"/>
        </w:rPr>
      </w:pPr>
      <w:r w:rsidRPr="00BB2408">
        <w:rPr>
          <w:sz w:val="28"/>
        </w:rPr>
        <w:t xml:space="preserve">Name: </w:t>
      </w:r>
      <w:r>
        <w:rPr>
          <w:sz w:val="28"/>
          <w:u w:val="single"/>
        </w:rPr>
        <w:t>Lukas Pfalz</w:t>
      </w:r>
    </w:p>
    <w:p w14:paraId="494D8F09" w14:textId="77777777" w:rsidR="00B40BED" w:rsidRPr="00BB2408" w:rsidRDefault="00B40BED" w:rsidP="00B40BED">
      <w:pPr>
        <w:rPr>
          <w:sz w:val="28"/>
        </w:rPr>
      </w:pPr>
      <w:r w:rsidRPr="00BB2408">
        <w:rPr>
          <w:sz w:val="28"/>
        </w:rPr>
        <w:t xml:space="preserve">ITS 1110 </w:t>
      </w:r>
    </w:p>
    <w:p w14:paraId="0F0246E0" w14:textId="7E7E11E1" w:rsidR="00E500F0" w:rsidRPr="00BB2408" w:rsidRDefault="00B40BED" w:rsidP="00491047">
      <w:pPr>
        <w:rPr>
          <w:sz w:val="28"/>
        </w:rPr>
      </w:pPr>
      <w:r w:rsidRPr="00BB2408">
        <w:rPr>
          <w:sz w:val="28"/>
        </w:rPr>
        <w:t xml:space="preserve">Section: </w:t>
      </w:r>
      <w:r w:rsidRPr="00F663B7">
        <w:rPr>
          <w:sz w:val="28"/>
          <w:u w:val="single"/>
        </w:rPr>
        <w:t>CSC-1110-</w:t>
      </w:r>
      <w:r>
        <w:rPr>
          <w:sz w:val="28"/>
          <w:u w:val="single"/>
        </w:rPr>
        <w:t>71762</w:t>
      </w:r>
      <w:r w:rsidRPr="00BB2408">
        <w:rPr>
          <w:sz w:val="28"/>
        </w:rPr>
        <w:t xml:space="preserve"> </w:t>
      </w:r>
    </w:p>
    <w:p w14:paraId="6565B22D" w14:textId="77777777" w:rsidR="00E500F0" w:rsidRPr="00491047" w:rsidRDefault="00E500F0" w:rsidP="00491047"/>
    <w:p w14:paraId="09715389" w14:textId="17F3417E" w:rsidR="00A757F8" w:rsidRDefault="00E500F0" w:rsidP="00E205CF">
      <w:pPr>
        <w:pStyle w:val="Heading1"/>
        <w:rPr>
          <w:rFonts w:ascii="Arial" w:hAnsi="Arial" w:cs="Arial"/>
          <w:b/>
          <w:color w:val="auto"/>
        </w:rPr>
      </w:pPr>
      <w:r w:rsidRPr="00491047">
        <w:rPr>
          <w:rFonts w:ascii="Arial" w:hAnsi="Arial" w:cs="Arial"/>
          <w:b/>
          <w:color w:val="auto"/>
        </w:rPr>
        <w:t>Assignment</w:t>
      </w:r>
      <w:r w:rsidR="00E205CF">
        <w:rPr>
          <w:rFonts w:ascii="Arial" w:hAnsi="Arial" w:cs="Arial"/>
          <w:b/>
          <w:color w:val="auto"/>
        </w:rPr>
        <w:t xml:space="preserve"> </w:t>
      </w:r>
      <w:r w:rsidR="00CC5534">
        <w:rPr>
          <w:rFonts w:ascii="Arial" w:hAnsi="Arial" w:cs="Arial"/>
          <w:b/>
          <w:color w:val="auto"/>
        </w:rPr>
        <w:t>2</w:t>
      </w:r>
    </w:p>
    <w:p w14:paraId="5B9E6F35" w14:textId="77777777" w:rsidR="00E205CF" w:rsidRPr="00E205CF" w:rsidRDefault="00E205CF" w:rsidP="00E205CF"/>
    <w:p w14:paraId="681D262F" w14:textId="77777777" w:rsidR="0076033B" w:rsidRPr="0076033B" w:rsidRDefault="0076033B" w:rsidP="00347D1E">
      <w:pPr>
        <w:rPr>
          <w:b/>
          <w:i/>
          <w:color w:val="C00000"/>
          <w:sz w:val="28"/>
          <w:szCs w:val="28"/>
        </w:rPr>
      </w:pPr>
      <w:r w:rsidRPr="0076033B">
        <w:rPr>
          <w:b/>
          <w:i/>
          <w:color w:val="C00000"/>
          <w:sz w:val="28"/>
          <w:szCs w:val="28"/>
        </w:rPr>
        <w:t>COMPLETE THE HONOR CODE BELOW</w:t>
      </w:r>
    </w:p>
    <w:p w14:paraId="058591EA" w14:textId="28FC277A"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8"/>
          <w:szCs w:val="28"/>
        </w:rPr>
      </w:pPr>
      <w:r w:rsidRPr="0076033B">
        <w:rPr>
          <w:b/>
          <w:sz w:val="28"/>
          <w:szCs w:val="28"/>
        </w:rPr>
        <w:t>HONOR CODE:</w:t>
      </w:r>
    </w:p>
    <w:p w14:paraId="703B67F7" w14:textId="71724086"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 pledge that this program represents my own program code, I have received help from no one and I have given help to no one.</w:t>
      </w:r>
    </w:p>
    <w:p w14:paraId="472253AF"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32106425" w14:textId="0AF135EC"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2"/>
          <w:szCs w:val="22"/>
        </w:rPr>
      </w:pPr>
      <w:r w:rsidRPr="0090285A">
        <w:rPr>
          <w:b/>
          <w:sz w:val="22"/>
          <w:szCs w:val="22"/>
        </w:rPr>
        <w:t>OR</w:t>
      </w:r>
    </w:p>
    <w:p w14:paraId="62AE4DF0"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2E5A6925" w14:textId="5BDAA4F0"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 xml:space="preserve">I received help from </w:t>
      </w:r>
      <w:r w:rsidRPr="0076033B">
        <w:rPr>
          <w:b/>
          <w:color w:val="C00000"/>
          <w:sz w:val="22"/>
          <w:szCs w:val="22"/>
        </w:rPr>
        <w:t>NAME OR NO ONE</w:t>
      </w:r>
      <w:r w:rsidRPr="0076033B">
        <w:rPr>
          <w:color w:val="C00000"/>
          <w:sz w:val="22"/>
          <w:szCs w:val="22"/>
        </w:rPr>
        <w:t xml:space="preserve"> </w:t>
      </w:r>
      <w:r w:rsidRPr="0076033B">
        <w:rPr>
          <w:sz w:val="22"/>
          <w:szCs w:val="22"/>
        </w:rPr>
        <w:t>in designing and debugging my</w:t>
      </w:r>
      <w:r w:rsidR="00347D1E">
        <w:rPr>
          <w:sz w:val="22"/>
          <w:szCs w:val="22"/>
        </w:rPr>
        <w:t xml:space="preserve"> </w:t>
      </w:r>
      <w:r w:rsidRPr="0076033B">
        <w:rPr>
          <w:sz w:val="22"/>
          <w:szCs w:val="22"/>
        </w:rPr>
        <w:t>program.</w:t>
      </w:r>
    </w:p>
    <w:p w14:paraId="5D806AF5" w14:textId="43EC1A35"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w:t>
      </w:r>
      <w:r w:rsidR="00347D1E">
        <w:rPr>
          <w:sz w:val="22"/>
          <w:szCs w:val="22"/>
        </w:rPr>
        <w:t xml:space="preserve"> have</w:t>
      </w:r>
      <w:r w:rsidRPr="0076033B">
        <w:rPr>
          <w:sz w:val="22"/>
          <w:szCs w:val="22"/>
        </w:rPr>
        <w:t xml:space="preserve"> given help to </w:t>
      </w:r>
      <w:r w:rsidRPr="0076033B">
        <w:rPr>
          <w:b/>
          <w:color w:val="C00000"/>
          <w:sz w:val="22"/>
          <w:szCs w:val="22"/>
        </w:rPr>
        <w:t>NAME OR NO ONE</w:t>
      </w:r>
      <w:r w:rsidRPr="0076033B">
        <w:rPr>
          <w:sz w:val="22"/>
          <w:szCs w:val="22"/>
        </w:rPr>
        <w:t xml:space="preserve"> in designing and debugging my program.</w:t>
      </w:r>
    </w:p>
    <w:p w14:paraId="2A97611C" w14:textId="77777777" w:rsidR="0076033B" w:rsidRPr="005D79EE" w:rsidRDefault="0076033B" w:rsidP="0076033B">
      <w:pPr>
        <w:rPr>
          <w:rFonts w:ascii="Comic Sans MS" w:hAnsi="Comic Sans MS"/>
          <w:sz w:val="22"/>
          <w:szCs w:val="22"/>
        </w:rPr>
      </w:pPr>
    </w:p>
    <w:p w14:paraId="0C753A41" w14:textId="77777777" w:rsidR="00FA652F" w:rsidRPr="00831FFF" w:rsidRDefault="00FA652F" w:rsidP="00FA652F">
      <w:r w:rsidRPr="00831FFF">
        <w:t>This assignment is required.</w:t>
      </w:r>
    </w:p>
    <w:p w14:paraId="0848833E" w14:textId="77777777" w:rsidR="00FA652F" w:rsidRPr="00831FFF" w:rsidRDefault="00FA652F" w:rsidP="00FA652F"/>
    <w:p w14:paraId="60DF9AC4" w14:textId="77777777" w:rsidR="00FA652F" w:rsidRPr="00831FFF" w:rsidRDefault="00FA652F" w:rsidP="00FA652F">
      <w:r w:rsidRPr="00831FFF">
        <w:t xml:space="preserve">The grading form shows point values for this assignment. Please review it now.  </w:t>
      </w:r>
    </w:p>
    <w:p w14:paraId="7D4148B6" w14:textId="77777777" w:rsidR="00FA652F" w:rsidRPr="00831FFF" w:rsidRDefault="00FA652F" w:rsidP="00FA652F"/>
    <w:p w14:paraId="4C8F6374" w14:textId="77777777" w:rsidR="00FA652F" w:rsidRPr="00831FFF" w:rsidRDefault="00FA652F" w:rsidP="00FA652F">
      <w:r w:rsidRPr="00831FFF">
        <w:t xml:space="preserve">Show screen shots of the </w:t>
      </w:r>
      <w:r>
        <w:t>python code</w:t>
      </w:r>
      <w:r w:rsidRPr="00831FFF">
        <w:t xml:space="preserve"> with comments</w:t>
      </w:r>
      <w:r>
        <w:t xml:space="preserve"> and your input/output window</w:t>
      </w:r>
      <w:r w:rsidRPr="00831FFF">
        <w:t xml:space="preserve">. </w:t>
      </w:r>
      <w:r w:rsidRPr="00831FFF">
        <w:rPr>
          <w:b/>
          <w:color w:val="BF8F00" w:themeColor="accent4" w:themeShade="BF"/>
        </w:rPr>
        <w:t xml:space="preserve"> </w:t>
      </w:r>
    </w:p>
    <w:p w14:paraId="33E7445D" w14:textId="77777777" w:rsidR="00FA652F" w:rsidRPr="00831FFF" w:rsidRDefault="00FA652F" w:rsidP="00FA652F"/>
    <w:p w14:paraId="4A367ADA" w14:textId="26BD752E" w:rsidR="00FA652F" w:rsidRPr="00831FFF" w:rsidRDefault="00FA652F" w:rsidP="00FA652F">
      <w:r w:rsidRPr="00831FFF">
        <w:t xml:space="preserve">You should use several </w:t>
      </w:r>
      <w:r w:rsidR="008F59E1" w:rsidRPr="00831FFF">
        <w:t>well-planned</w:t>
      </w:r>
      <w:r w:rsidRPr="00831FFF">
        <w:t xml:space="preserve"> sets of data to check out your program. Testing your programs with just the data that is asked for in the assignment does not necessarily mean that the programs will work for all cases.  </w:t>
      </w:r>
    </w:p>
    <w:p w14:paraId="2713D995" w14:textId="77777777" w:rsidR="00FA652F" w:rsidRDefault="00FA652F" w:rsidP="00FA652F">
      <w:r w:rsidRPr="00505079">
        <w:t xml:space="preserve">Please include the following comments in each of your </w:t>
      </w:r>
      <w:r>
        <w:t>Python</w:t>
      </w:r>
      <w:r w:rsidRPr="00505079">
        <w:t xml:space="preserve"> programs:</w:t>
      </w:r>
    </w:p>
    <w:p w14:paraId="3F8F018B" w14:textId="77777777" w:rsidR="00FA652F" w:rsidRPr="00505079" w:rsidRDefault="00FA652F" w:rsidP="00FA652F"/>
    <w:p w14:paraId="6C3B1838" w14:textId="77777777" w:rsidR="00FA652F" w:rsidRPr="00505079" w:rsidRDefault="00FA652F" w:rsidP="00FA652F">
      <w:r w:rsidRPr="00505079">
        <w:t>Your Name</w:t>
      </w:r>
    </w:p>
    <w:p w14:paraId="321D1DAC" w14:textId="77777777" w:rsidR="00FA652F" w:rsidRDefault="00FA652F" w:rsidP="00FA652F">
      <w:r>
        <w:t>Section</w:t>
      </w:r>
    </w:p>
    <w:p w14:paraId="220816BE" w14:textId="77777777" w:rsidR="00FA652F" w:rsidRDefault="00FA652F" w:rsidP="00FA652F">
      <w:r>
        <w:t>Date</w:t>
      </w:r>
    </w:p>
    <w:p w14:paraId="2B5D46E6" w14:textId="77777777" w:rsidR="00FA652F" w:rsidRDefault="00FA652F" w:rsidP="00FA652F">
      <w:r>
        <w:t>Description</w:t>
      </w:r>
    </w:p>
    <w:p w14:paraId="3475B129" w14:textId="77777777" w:rsidR="00FA652F" w:rsidRDefault="00FA652F" w:rsidP="00FA652F">
      <w:r>
        <w:t>Assignment Number</w:t>
      </w:r>
    </w:p>
    <w:p w14:paraId="221A2FF0" w14:textId="77777777" w:rsidR="00FA652F" w:rsidRDefault="00FA652F" w:rsidP="00FA652F"/>
    <w:p w14:paraId="61ADCCF2" w14:textId="77777777" w:rsidR="00FA652F" w:rsidRDefault="00FA652F" w:rsidP="00FA652F">
      <w:r>
        <w:t>A python template (</w:t>
      </w:r>
      <w:r w:rsidRPr="008370A7">
        <w:t>python_template.py</w:t>
      </w:r>
      <w:r>
        <w:t>) has been provided for you to use.</w:t>
      </w:r>
    </w:p>
    <w:p w14:paraId="639C5A0C" w14:textId="77777777" w:rsidR="00F728CA" w:rsidRDefault="00F728CA" w:rsidP="00FA652F"/>
    <w:p w14:paraId="00375B0D" w14:textId="0D5A4861" w:rsidR="00F728CA" w:rsidRPr="00E71725" w:rsidRDefault="00F728CA" w:rsidP="00F728CA">
      <w:pPr>
        <w:rPr>
          <w:sz w:val="28"/>
          <w:szCs w:val="28"/>
        </w:rPr>
      </w:pPr>
      <w:r w:rsidRPr="00E71725">
        <w:rPr>
          <w:sz w:val="28"/>
          <w:szCs w:val="28"/>
        </w:rPr>
        <w:t xml:space="preserve">Name this document </w:t>
      </w:r>
      <w:proofErr w:type="spellStart"/>
      <w:r w:rsidRPr="00E71725">
        <w:rPr>
          <w:sz w:val="28"/>
          <w:szCs w:val="28"/>
        </w:rPr>
        <w:t>XXX_Assignment</w:t>
      </w:r>
      <w:proofErr w:type="spellEnd"/>
      <w:r>
        <w:rPr>
          <w:sz w:val="28"/>
          <w:szCs w:val="28"/>
        </w:rPr>
        <w:t xml:space="preserve"> </w:t>
      </w:r>
      <w:r w:rsidR="00CC5534">
        <w:rPr>
          <w:sz w:val="28"/>
          <w:szCs w:val="28"/>
        </w:rPr>
        <w:t>2</w:t>
      </w:r>
      <w:r w:rsidRPr="00E71725">
        <w:rPr>
          <w:sz w:val="28"/>
          <w:szCs w:val="28"/>
        </w:rPr>
        <w:t xml:space="preserve"> where XXX are your initials. </w:t>
      </w:r>
      <w:r w:rsidR="008F59E1">
        <w:rPr>
          <w:sz w:val="28"/>
          <w:szCs w:val="28"/>
        </w:rPr>
        <w:t>Include a</w:t>
      </w:r>
      <w:r w:rsidRPr="00E71725">
        <w:rPr>
          <w:sz w:val="28"/>
          <w:szCs w:val="28"/>
        </w:rPr>
        <w:t xml:space="preserve"> </w:t>
      </w:r>
      <w:r>
        <w:rPr>
          <w:sz w:val="28"/>
          <w:szCs w:val="28"/>
        </w:rPr>
        <w:t>python</w:t>
      </w:r>
      <w:r w:rsidRPr="00E71725">
        <w:rPr>
          <w:sz w:val="28"/>
          <w:szCs w:val="28"/>
        </w:rPr>
        <w:t xml:space="preserve"> </w:t>
      </w:r>
      <w:r w:rsidR="008F59E1">
        <w:rPr>
          <w:sz w:val="28"/>
          <w:szCs w:val="28"/>
        </w:rPr>
        <w:t xml:space="preserve">file named </w:t>
      </w:r>
      <w:r w:rsidRPr="00E71725">
        <w:rPr>
          <w:sz w:val="28"/>
          <w:szCs w:val="28"/>
        </w:rPr>
        <w:t>P01.</w:t>
      </w:r>
      <w:r>
        <w:rPr>
          <w:sz w:val="28"/>
          <w:szCs w:val="28"/>
        </w:rPr>
        <w:t>py</w:t>
      </w:r>
      <w:r w:rsidRPr="00E71725">
        <w:rPr>
          <w:sz w:val="28"/>
          <w:szCs w:val="28"/>
        </w:rPr>
        <w:t>, P02.</w:t>
      </w:r>
      <w:r>
        <w:rPr>
          <w:sz w:val="28"/>
          <w:szCs w:val="28"/>
        </w:rPr>
        <w:t>py</w:t>
      </w:r>
      <w:r w:rsidR="008F59E1">
        <w:rPr>
          <w:sz w:val="28"/>
          <w:szCs w:val="28"/>
        </w:rPr>
        <w:t>,</w:t>
      </w:r>
      <w:r w:rsidRPr="00E71725">
        <w:rPr>
          <w:sz w:val="28"/>
          <w:szCs w:val="28"/>
        </w:rPr>
        <w:t xml:space="preserve"> etc.</w:t>
      </w:r>
      <w:r w:rsidR="008F59E1">
        <w:rPr>
          <w:sz w:val="28"/>
          <w:szCs w:val="28"/>
        </w:rPr>
        <w:t xml:space="preserve"> for each problem.</w:t>
      </w:r>
    </w:p>
    <w:p w14:paraId="66ACA948" w14:textId="77777777" w:rsidR="00D1365C" w:rsidRDefault="00D1365C" w:rsidP="00491047"/>
    <w:p w14:paraId="08E72BC4" w14:textId="77777777" w:rsidR="00D1365C" w:rsidRDefault="00D1365C" w:rsidP="00491047"/>
    <w:p w14:paraId="0FCDB2B0" w14:textId="77777777" w:rsidR="00AE7E00" w:rsidRPr="00232AF6" w:rsidRDefault="00AE7E00" w:rsidP="00AE7E00">
      <w:pPr>
        <w:pStyle w:val="ListParagraph"/>
        <w:numPr>
          <w:ilvl w:val="0"/>
          <w:numId w:val="12"/>
        </w:numPr>
        <w:ind w:left="360"/>
        <w:rPr>
          <w:rFonts w:eastAsiaTheme="majorEastAsia"/>
          <w:sz w:val="28"/>
          <w:szCs w:val="28"/>
        </w:rPr>
      </w:pPr>
      <w:bookmarkStart w:id="0" w:name="_Hlk534466032"/>
      <w:r w:rsidRPr="00232AF6">
        <w:rPr>
          <w:rFonts w:eastAsiaTheme="majorEastAsia"/>
          <w:sz w:val="28"/>
          <w:szCs w:val="28"/>
        </w:rPr>
        <w:t>Personal Information</w:t>
      </w:r>
      <w:r>
        <w:rPr>
          <w:rFonts w:eastAsiaTheme="majorEastAsia"/>
          <w:sz w:val="28"/>
          <w:szCs w:val="28"/>
        </w:rPr>
        <w:t>: Use the Python command shell to print out the following information</w:t>
      </w:r>
      <w:r w:rsidRPr="00232AF6">
        <w:rPr>
          <w:rFonts w:eastAsiaTheme="majorEastAsia"/>
          <w:sz w:val="28"/>
          <w:szCs w:val="28"/>
        </w:rPr>
        <w:t xml:space="preserve"> (this does not have to be your information):</w:t>
      </w:r>
    </w:p>
    <w:p w14:paraId="614CBAA4" w14:textId="77777777" w:rsidR="00AE7E00" w:rsidRPr="00232AF6" w:rsidRDefault="00AE7E00" w:rsidP="00AE7E00">
      <w:pPr>
        <w:ind w:left="360"/>
        <w:rPr>
          <w:rFonts w:eastAsiaTheme="majorEastAsia"/>
          <w:sz w:val="28"/>
          <w:szCs w:val="28"/>
        </w:rPr>
      </w:pPr>
      <w:r w:rsidRPr="00232AF6">
        <w:rPr>
          <w:rFonts w:eastAsiaTheme="majorEastAsia"/>
          <w:sz w:val="28"/>
          <w:szCs w:val="28"/>
        </w:rPr>
        <w:t>•</w:t>
      </w:r>
      <w:r w:rsidRPr="00232AF6">
        <w:rPr>
          <w:rFonts w:eastAsiaTheme="majorEastAsia"/>
          <w:sz w:val="28"/>
          <w:szCs w:val="28"/>
        </w:rPr>
        <w:tab/>
        <w:t>name</w:t>
      </w:r>
    </w:p>
    <w:p w14:paraId="57A101F7" w14:textId="77777777" w:rsidR="00AE7E00" w:rsidRPr="00232AF6" w:rsidRDefault="00AE7E00" w:rsidP="00AE7E00">
      <w:pPr>
        <w:ind w:left="360"/>
        <w:rPr>
          <w:rFonts w:eastAsiaTheme="majorEastAsia"/>
          <w:sz w:val="28"/>
          <w:szCs w:val="28"/>
        </w:rPr>
      </w:pPr>
      <w:r w:rsidRPr="00232AF6">
        <w:rPr>
          <w:rFonts w:eastAsiaTheme="majorEastAsia"/>
          <w:sz w:val="28"/>
          <w:szCs w:val="28"/>
        </w:rPr>
        <w:t>•</w:t>
      </w:r>
      <w:r w:rsidRPr="00232AF6">
        <w:rPr>
          <w:rFonts w:eastAsiaTheme="majorEastAsia"/>
          <w:sz w:val="28"/>
          <w:szCs w:val="28"/>
        </w:rPr>
        <w:tab/>
        <w:t>address, with city, state, Zip code</w:t>
      </w:r>
    </w:p>
    <w:p w14:paraId="56D53925" w14:textId="77777777" w:rsidR="00AE7E00" w:rsidRPr="00232AF6" w:rsidRDefault="00AE7E00" w:rsidP="00AE7E00">
      <w:pPr>
        <w:ind w:left="360"/>
        <w:rPr>
          <w:rFonts w:eastAsiaTheme="majorEastAsia"/>
          <w:sz w:val="28"/>
          <w:szCs w:val="28"/>
        </w:rPr>
      </w:pPr>
      <w:r w:rsidRPr="00232AF6">
        <w:rPr>
          <w:rFonts w:eastAsiaTheme="majorEastAsia"/>
          <w:sz w:val="28"/>
          <w:szCs w:val="28"/>
        </w:rPr>
        <w:t>•</w:t>
      </w:r>
      <w:r w:rsidRPr="00232AF6">
        <w:rPr>
          <w:rFonts w:eastAsiaTheme="majorEastAsia"/>
          <w:sz w:val="28"/>
          <w:szCs w:val="28"/>
        </w:rPr>
        <w:tab/>
        <w:t>telephone number</w:t>
      </w:r>
    </w:p>
    <w:p w14:paraId="4CFE272B" w14:textId="77777777" w:rsidR="00AE7E00" w:rsidRDefault="00AE7E00" w:rsidP="00AE7E00">
      <w:pPr>
        <w:ind w:left="360"/>
      </w:pPr>
      <w:r w:rsidRPr="00232AF6">
        <w:rPr>
          <w:rFonts w:eastAsiaTheme="majorEastAsia"/>
          <w:sz w:val="28"/>
          <w:szCs w:val="28"/>
        </w:rPr>
        <w:t>•</w:t>
      </w:r>
      <w:r w:rsidRPr="00232AF6">
        <w:rPr>
          <w:rFonts w:eastAsiaTheme="majorEastAsia"/>
          <w:sz w:val="28"/>
          <w:szCs w:val="28"/>
        </w:rPr>
        <w:tab/>
        <w:t>College major</w:t>
      </w:r>
      <w:r w:rsidRPr="00F2461D">
        <w:rPr>
          <w:rStyle w:val="SubtleEmphasis"/>
        </w:rPr>
        <w:t xml:space="preserve">  </w:t>
      </w:r>
    </w:p>
    <w:p w14:paraId="4D317795" w14:textId="77777777" w:rsidR="00AE7E00" w:rsidRDefault="00AE7E00" w:rsidP="00AE7E00"/>
    <w:p w14:paraId="7DC57C98" w14:textId="77777777" w:rsidR="00AE7E00" w:rsidRDefault="00AE7E00" w:rsidP="00AE7E00"/>
    <w:p w14:paraId="1C49E1E2" w14:textId="6631A1ED" w:rsidR="00AE7E00" w:rsidRDefault="00AE7E00" w:rsidP="00AE7E00">
      <w:pPr>
        <w:jc w:val="cente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HERE.</w:t>
      </w:r>
    </w:p>
    <w:p w14:paraId="191DFEE8" w14:textId="77777777" w:rsidR="00A80FC3" w:rsidRDefault="00A80FC3" w:rsidP="00AE7E00">
      <w:pPr>
        <w:jc w:val="center"/>
        <w:rPr>
          <w:b/>
          <w:color w:val="2F5496" w:themeColor="accent5" w:themeShade="BF"/>
        </w:rPr>
      </w:pPr>
    </w:p>
    <w:p w14:paraId="470B4097" w14:textId="6A760A69" w:rsidR="00771AF9" w:rsidRDefault="004159D8" w:rsidP="00AE7E00">
      <w:pPr>
        <w:jc w:val="center"/>
        <w:rPr>
          <w:b/>
          <w:color w:val="2F5496" w:themeColor="accent5" w:themeShade="BF"/>
        </w:rPr>
      </w:pPr>
      <w:r>
        <w:rPr>
          <w:noProof/>
        </w:rPr>
        <w:drawing>
          <wp:inline distT="0" distB="0" distL="0" distR="0" wp14:anchorId="4D7A3CDA" wp14:editId="307009E5">
            <wp:extent cx="5486400" cy="1953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953260"/>
                    </a:xfrm>
                    <a:prstGeom prst="rect">
                      <a:avLst/>
                    </a:prstGeom>
                  </pic:spPr>
                </pic:pic>
              </a:graphicData>
            </a:graphic>
          </wp:inline>
        </w:drawing>
      </w:r>
    </w:p>
    <w:p w14:paraId="620A799A" w14:textId="46E7EF39" w:rsidR="00AE7E00" w:rsidRDefault="00AE7E00" w:rsidP="00AE7E00">
      <w:pPr>
        <w:jc w:val="center"/>
        <w:rPr>
          <w:b/>
          <w:color w:val="2F5496" w:themeColor="accent5" w:themeShade="BF"/>
        </w:rPr>
      </w:pPr>
    </w:p>
    <w:p w14:paraId="4AD13539" w14:textId="77777777" w:rsidR="00AE7E00" w:rsidRPr="00560359" w:rsidRDefault="00AE7E00" w:rsidP="00AE7E00">
      <w:pPr>
        <w:jc w:val="center"/>
        <w:rPr>
          <w:b/>
          <w:color w:val="2F5496" w:themeColor="accent5" w:themeShade="BF"/>
        </w:rPr>
      </w:pPr>
    </w:p>
    <w:p w14:paraId="095B03D5" w14:textId="77777777" w:rsidR="00347D1E" w:rsidRDefault="00347D1E" w:rsidP="00AE7E00">
      <w:pPr>
        <w:pStyle w:val="Heading2"/>
        <w:numPr>
          <w:ilvl w:val="0"/>
          <w:numId w:val="12"/>
        </w:numPr>
        <w:ind w:left="360"/>
      </w:pPr>
      <w:r>
        <w:t>Write a program that does the following:</w:t>
      </w:r>
    </w:p>
    <w:p w14:paraId="3858836D" w14:textId="7D4E7A0C" w:rsidR="00347D1E" w:rsidRDefault="00347D1E" w:rsidP="00347D1E">
      <w:pPr>
        <w:pStyle w:val="ListParagraph"/>
        <w:numPr>
          <w:ilvl w:val="0"/>
          <w:numId w:val="8"/>
        </w:numPr>
      </w:pPr>
      <w:r>
        <w:t>Create four variables that store the following pieces of data. Be sure to name your variables in a way that makes sense to someone else (i.e. don't name your variables something simple that doesn't relate to the data that is being stored (like 'x' or 'y')).</w:t>
      </w:r>
    </w:p>
    <w:p w14:paraId="36B6B9C6" w14:textId="312B776B" w:rsidR="00347D1E" w:rsidRDefault="00347D1E" w:rsidP="00347D1E">
      <w:pPr>
        <w:pStyle w:val="ListParagraph"/>
        <w:numPr>
          <w:ilvl w:val="0"/>
          <w:numId w:val="8"/>
        </w:numPr>
      </w:pPr>
      <w:r>
        <w:t xml:space="preserve">A class name (store the string: </w:t>
      </w:r>
      <w:r w:rsidR="00A12533">
        <w:t>Program Design and Development</w:t>
      </w:r>
      <w:r>
        <w:t>)</w:t>
      </w:r>
    </w:p>
    <w:p w14:paraId="1B01BE38" w14:textId="77777777" w:rsidR="00347D1E" w:rsidRDefault="00347D1E" w:rsidP="00347D1E">
      <w:pPr>
        <w:pStyle w:val="ListParagraph"/>
        <w:numPr>
          <w:ilvl w:val="0"/>
          <w:numId w:val="8"/>
        </w:numPr>
      </w:pPr>
      <w:r>
        <w:t>Test #1 average (store the number: 95)</w:t>
      </w:r>
    </w:p>
    <w:p w14:paraId="2CEB234A" w14:textId="77777777" w:rsidR="00347D1E" w:rsidRDefault="00347D1E" w:rsidP="00347D1E">
      <w:pPr>
        <w:pStyle w:val="ListParagraph"/>
        <w:numPr>
          <w:ilvl w:val="0"/>
          <w:numId w:val="8"/>
        </w:numPr>
      </w:pPr>
      <w:r>
        <w:t>Test #2 average (store the number: 76)</w:t>
      </w:r>
    </w:p>
    <w:p w14:paraId="53B5A985" w14:textId="77777777" w:rsidR="00347D1E" w:rsidRDefault="00347D1E" w:rsidP="00347D1E">
      <w:pPr>
        <w:pStyle w:val="ListParagraph"/>
        <w:numPr>
          <w:ilvl w:val="0"/>
          <w:numId w:val="8"/>
        </w:numPr>
      </w:pPr>
      <w:r>
        <w:t>Test #3 average (store the number: 87)</w:t>
      </w:r>
    </w:p>
    <w:p w14:paraId="7B3532C6" w14:textId="7AD735DE" w:rsidR="00347D1E" w:rsidRDefault="00347D1E" w:rsidP="00347D1E">
      <w:pPr>
        <w:pStyle w:val="ListParagraph"/>
        <w:numPr>
          <w:ilvl w:val="0"/>
          <w:numId w:val="8"/>
        </w:numPr>
      </w:pPr>
      <w:r>
        <w:t>Using the print function and your variables, generate the following output. Note the formatting in the output below - make your program match the formatting exactly.</w:t>
      </w:r>
    </w:p>
    <w:p w14:paraId="2D3A815B" w14:textId="77777777" w:rsidR="00347D1E" w:rsidRPr="00347D1E" w:rsidRDefault="00347D1E" w:rsidP="00347D1E"/>
    <w:p w14:paraId="07475E9E" w14:textId="77777777" w:rsidR="00347D1E" w:rsidRPr="00347D1E" w:rsidRDefault="00347D1E" w:rsidP="00347D1E">
      <w:pPr>
        <w:numPr>
          <w:ilvl w:val="0"/>
          <w:numId w:val="6"/>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hAnsi="Consolas" w:cs="Courier New"/>
          <w:color w:val="333333"/>
          <w:sz w:val="20"/>
          <w:szCs w:val="20"/>
        </w:rPr>
      </w:pPr>
      <w:r w:rsidRPr="00347D1E">
        <w:rPr>
          <w:rFonts w:ascii="Consolas" w:hAnsi="Consolas" w:cs="Courier New"/>
          <w:color w:val="333333"/>
          <w:sz w:val="20"/>
          <w:szCs w:val="20"/>
        </w:rPr>
        <w:t>Average Test Scores For "Introduction to Computer Programming":</w:t>
      </w:r>
    </w:p>
    <w:p w14:paraId="5805951C" w14:textId="77777777" w:rsidR="00347D1E" w:rsidRPr="00347D1E" w:rsidRDefault="00347D1E" w:rsidP="00347D1E">
      <w:pPr>
        <w:numPr>
          <w:ilvl w:val="0"/>
          <w:numId w:val="6"/>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hAnsi="Consolas" w:cs="Courier New"/>
          <w:color w:val="333333"/>
          <w:sz w:val="20"/>
          <w:szCs w:val="20"/>
        </w:rPr>
      </w:pPr>
      <w:r w:rsidRPr="00347D1E">
        <w:rPr>
          <w:rFonts w:ascii="Consolas" w:hAnsi="Consolas" w:cs="Courier New"/>
          <w:color w:val="333333"/>
          <w:sz w:val="20"/>
          <w:szCs w:val="20"/>
        </w:rPr>
        <w:t>- Test #1: 95</w:t>
      </w:r>
    </w:p>
    <w:p w14:paraId="69363879" w14:textId="77777777" w:rsidR="00347D1E" w:rsidRPr="00347D1E" w:rsidRDefault="00347D1E" w:rsidP="00347D1E">
      <w:pPr>
        <w:numPr>
          <w:ilvl w:val="0"/>
          <w:numId w:val="6"/>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hAnsi="Consolas" w:cs="Courier New"/>
          <w:color w:val="333333"/>
          <w:sz w:val="20"/>
          <w:szCs w:val="20"/>
        </w:rPr>
      </w:pPr>
      <w:r w:rsidRPr="00347D1E">
        <w:rPr>
          <w:rFonts w:ascii="Consolas" w:hAnsi="Consolas" w:cs="Courier New"/>
          <w:color w:val="333333"/>
          <w:sz w:val="20"/>
          <w:szCs w:val="20"/>
        </w:rPr>
        <w:t>- Test #2: 76</w:t>
      </w:r>
    </w:p>
    <w:p w14:paraId="602169F9" w14:textId="77777777" w:rsidR="00347D1E" w:rsidRPr="00347D1E" w:rsidRDefault="00347D1E" w:rsidP="00347D1E">
      <w:pPr>
        <w:numPr>
          <w:ilvl w:val="0"/>
          <w:numId w:val="6"/>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hAnsi="Consolas" w:cs="Courier New"/>
          <w:color w:val="333333"/>
          <w:sz w:val="20"/>
          <w:szCs w:val="20"/>
        </w:rPr>
      </w:pPr>
      <w:r w:rsidRPr="00347D1E">
        <w:rPr>
          <w:rFonts w:ascii="Consolas" w:hAnsi="Consolas" w:cs="Courier New"/>
          <w:color w:val="333333"/>
          <w:sz w:val="20"/>
          <w:szCs w:val="20"/>
        </w:rPr>
        <w:t>- Test #3: 87</w:t>
      </w:r>
    </w:p>
    <w:p w14:paraId="0F0569AD" w14:textId="26D5BCF8" w:rsidR="00D1365C" w:rsidRDefault="00347D1E" w:rsidP="00491047">
      <w:r w:rsidRPr="00347D1E">
        <w:lastRenderedPageBreak/>
        <w:t xml:space="preserve">Comment your source code and describe your code to someone who may be viewing it for the first time. </w:t>
      </w:r>
    </w:p>
    <w:p w14:paraId="5DB3C206" w14:textId="77777777" w:rsidR="00D1365C" w:rsidRDefault="00D1365C" w:rsidP="00491047"/>
    <w:p w14:paraId="54275883" w14:textId="4E43927C" w:rsidR="00DE4EA4" w:rsidRPr="00560359" w:rsidRDefault="00DE4EA4" w:rsidP="008F59E1">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sidR="001F07C9">
        <w:rPr>
          <w:b/>
          <w:color w:val="2F5496" w:themeColor="accent5" w:themeShade="BF"/>
        </w:rPr>
        <w:t>BELOW</w:t>
      </w:r>
      <w:r w:rsidRPr="00560359">
        <w:rPr>
          <w:b/>
          <w:color w:val="2F5496" w:themeColor="accent5" w:themeShade="BF"/>
        </w:rPr>
        <w:t>.</w:t>
      </w:r>
    </w:p>
    <w:p w14:paraId="047B8EDB" w14:textId="7716E004" w:rsidR="00375660" w:rsidRDefault="005B4323" w:rsidP="00491047">
      <w:r>
        <w:rPr>
          <w:noProof/>
        </w:rPr>
        <w:drawing>
          <wp:inline distT="0" distB="0" distL="0" distR="0" wp14:anchorId="12D6CFE3" wp14:editId="04457144">
            <wp:extent cx="5486400" cy="2999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999740"/>
                    </a:xfrm>
                    <a:prstGeom prst="rect">
                      <a:avLst/>
                    </a:prstGeom>
                  </pic:spPr>
                </pic:pic>
              </a:graphicData>
            </a:graphic>
          </wp:inline>
        </w:drawing>
      </w:r>
    </w:p>
    <w:p w14:paraId="2E882824" w14:textId="223E79A5" w:rsidR="00AE7E00" w:rsidRDefault="00AE7E00" w:rsidP="00491047"/>
    <w:p w14:paraId="51CD7B38" w14:textId="579010CC" w:rsidR="005B4323" w:rsidRDefault="005B4323" w:rsidP="00491047">
      <w:r>
        <w:rPr>
          <w:noProof/>
        </w:rPr>
        <w:drawing>
          <wp:inline distT="0" distB="0" distL="0" distR="0" wp14:anchorId="4CE14C48" wp14:editId="4ABE44DA">
            <wp:extent cx="548640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1371600"/>
                    </a:xfrm>
                    <a:prstGeom prst="rect">
                      <a:avLst/>
                    </a:prstGeom>
                  </pic:spPr>
                </pic:pic>
              </a:graphicData>
            </a:graphic>
          </wp:inline>
        </w:drawing>
      </w:r>
    </w:p>
    <w:p w14:paraId="0B62E355" w14:textId="6BB7EEC5" w:rsidR="00AE7E00" w:rsidRDefault="00AE7E00" w:rsidP="00491047"/>
    <w:p w14:paraId="0A4FF2EE" w14:textId="77777777" w:rsidR="00AE7E00" w:rsidRDefault="00AE7E00" w:rsidP="00491047"/>
    <w:p w14:paraId="77184A57" w14:textId="77777777" w:rsidR="00A12533" w:rsidRDefault="00A12533" w:rsidP="00AE7E00">
      <w:pPr>
        <w:pStyle w:val="Heading2"/>
        <w:numPr>
          <w:ilvl w:val="0"/>
          <w:numId w:val="12"/>
        </w:numPr>
        <w:ind w:left="360"/>
      </w:pPr>
      <w:r>
        <w:t>Write a program that p</w:t>
      </w:r>
      <w:r w:rsidRPr="00A12533">
        <w:t>rompt</w:t>
      </w:r>
      <w:r>
        <w:t>s</w:t>
      </w:r>
      <w:r w:rsidRPr="00A12533">
        <w:t xml:space="preserve"> the user to enter 3 names. Store each name in a separate variable. Then display the names back to the user in every possible order. </w:t>
      </w:r>
    </w:p>
    <w:p w14:paraId="766664A2" w14:textId="77777777" w:rsidR="00A12533" w:rsidRDefault="00A12533" w:rsidP="0029463A">
      <w:pPr>
        <w:pStyle w:val="ListParagraph"/>
        <w:numPr>
          <w:ilvl w:val="0"/>
          <w:numId w:val="9"/>
        </w:numPr>
      </w:pPr>
      <w:r w:rsidRPr="00A12533">
        <w:t xml:space="preserve">Print the first three combinations all on one line separated by commas. </w:t>
      </w:r>
    </w:p>
    <w:p w14:paraId="4F0F73E8" w14:textId="4BC37DB0" w:rsidR="00A12533" w:rsidRDefault="00A12533" w:rsidP="0029463A">
      <w:pPr>
        <w:pStyle w:val="ListParagraph"/>
        <w:numPr>
          <w:ilvl w:val="0"/>
          <w:numId w:val="9"/>
        </w:numPr>
      </w:pPr>
      <w:r w:rsidRPr="00A12533">
        <w:t>Print the second three combinations with one name per line.</w:t>
      </w:r>
    </w:p>
    <w:p w14:paraId="25B9AF4B" w14:textId="77777777" w:rsidR="0029463A" w:rsidRDefault="0029463A" w:rsidP="0029463A">
      <w:pPr>
        <w:pStyle w:val="ListParagraph"/>
      </w:pPr>
    </w:p>
    <w:p w14:paraId="1156D7A2" w14:textId="5F86885E" w:rsidR="00A12533" w:rsidRDefault="00A12533" w:rsidP="00A12533">
      <w:r>
        <w:t>Note the formatting in the output below - make your program match the formatting exactly.</w:t>
      </w:r>
    </w:p>
    <w:p w14:paraId="472A59DC" w14:textId="77777777" w:rsidR="0029463A" w:rsidRDefault="0029463A" w:rsidP="00A12533"/>
    <w:p w14:paraId="4B9B110E" w14:textId="6D7583EA" w:rsidR="00A12533" w:rsidRDefault="00A12533" w:rsidP="00A12533">
      <w:r>
        <w:t>Sample input/output:</w:t>
      </w:r>
    </w:p>
    <w:p w14:paraId="50528F55" w14:textId="77777777" w:rsidR="00A12533" w:rsidRDefault="00A12533" w:rsidP="00A12533"/>
    <w:p w14:paraId="5EF7714F"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Please enter name #1: Allison</w:t>
      </w:r>
    </w:p>
    <w:p w14:paraId="55C2D49D"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Please enter name #2: Jeremy</w:t>
      </w:r>
    </w:p>
    <w:p w14:paraId="2E6380F9"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lastRenderedPageBreak/>
        <w:t>Please enter name #3: Emily</w:t>
      </w:r>
    </w:p>
    <w:p w14:paraId="3A57A68D"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4F9D3DBF"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Here are your names in every possible order:</w:t>
      </w:r>
    </w:p>
    <w:p w14:paraId="5E56B003"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w:t>
      </w:r>
    </w:p>
    <w:p w14:paraId="3EAB44F2"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4B80DA4B" w14:textId="081453EA"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Allison, Jeremy, Emily</w:t>
      </w:r>
    </w:p>
    <w:p w14:paraId="29435C0B"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182EE1F3" w14:textId="2E5A5155"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Allison, Emily, Jeremy</w:t>
      </w:r>
    </w:p>
    <w:p w14:paraId="599ED37C"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3D241C55" w14:textId="4F874981"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Jeremy, Allison, Emily</w:t>
      </w:r>
    </w:p>
    <w:p w14:paraId="2D5FAC04"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4A56E5B3" w14:textId="114263EC"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Jeremy</w:t>
      </w:r>
    </w:p>
    <w:p w14:paraId="02B6F27A"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mily</w:t>
      </w:r>
    </w:p>
    <w:p w14:paraId="3F80DBC2"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Allison</w:t>
      </w:r>
    </w:p>
    <w:p w14:paraId="4D7B661D"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12093FB4" w14:textId="4C3B20B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mily</w:t>
      </w:r>
    </w:p>
    <w:p w14:paraId="07DD95B7"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Jeremy</w:t>
      </w:r>
    </w:p>
    <w:p w14:paraId="5AC53F3B"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Allison</w:t>
      </w:r>
    </w:p>
    <w:p w14:paraId="5C17ABA6"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1320EAC1" w14:textId="7502CEEB"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mily</w:t>
      </w:r>
    </w:p>
    <w:p w14:paraId="70DAB3B8"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Allison</w:t>
      </w:r>
    </w:p>
    <w:p w14:paraId="112D903C" w14:textId="77777777" w:rsidR="00A12533" w:rsidRDefault="00A12533" w:rsidP="00A1253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Jeremy</w:t>
      </w:r>
    </w:p>
    <w:p w14:paraId="7BDD7FE8" w14:textId="77777777" w:rsidR="00A12533" w:rsidRPr="00A12533" w:rsidRDefault="00A12533" w:rsidP="00A12533">
      <w:pPr>
        <w:ind w:left="360"/>
      </w:pPr>
    </w:p>
    <w:p w14:paraId="618916F6" w14:textId="746498BD" w:rsidR="00DE4EA4" w:rsidRDefault="00A12533" w:rsidP="0029463A">
      <w:r w:rsidRPr="00A12533">
        <w:rPr>
          <w:rStyle w:val="SubtleEmphasis"/>
        </w:rPr>
        <w:t>Comment your source code and describe your code to someone who may be viewing it for the first time.</w:t>
      </w:r>
    </w:p>
    <w:p w14:paraId="6342B6B4" w14:textId="77777777" w:rsidR="00375660" w:rsidRDefault="00375660" w:rsidP="00A12533">
      <w:pPr>
        <w:ind w:left="360"/>
      </w:pPr>
    </w:p>
    <w:p w14:paraId="5E083A4D" w14:textId="77777777" w:rsidR="004657F4" w:rsidRDefault="004657F4" w:rsidP="00A12533">
      <w:pPr>
        <w:ind w:left="360"/>
      </w:pPr>
    </w:p>
    <w:p w14:paraId="7CB171B0" w14:textId="77777777" w:rsidR="004657F4" w:rsidRDefault="004657F4" w:rsidP="00A12533">
      <w:pPr>
        <w:ind w:left="360"/>
      </w:pPr>
    </w:p>
    <w:p w14:paraId="3E636559" w14:textId="6ED706B6" w:rsidR="00F54059" w:rsidRPr="00560359" w:rsidRDefault="00F54059" w:rsidP="0029463A">
      <w:pPr>
        <w:rPr>
          <w:b/>
          <w:color w:val="2F5496" w:themeColor="accent5" w:themeShade="BF"/>
        </w:rPr>
      </w:pPr>
      <w:r w:rsidRPr="00560359">
        <w:rPr>
          <w:b/>
          <w:color w:val="2F5496" w:themeColor="accent5" w:themeShade="BF"/>
        </w:rPr>
        <w:t xml:space="preserve">PLACE SCREEN SHOTS OF THE </w:t>
      </w:r>
      <w:r w:rsidR="00DE4EA4">
        <w:rPr>
          <w:b/>
          <w:color w:val="2F5496" w:themeColor="accent5" w:themeShade="BF"/>
        </w:rPr>
        <w:t>PYTHON CODE</w:t>
      </w:r>
      <w:r w:rsidR="00DE4EA4" w:rsidRPr="00560359">
        <w:rPr>
          <w:b/>
          <w:color w:val="2F5496" w:themeColor="accent5" w:themeShade="BF"/>
        </w:rPr>
        <w:t xml:space="preserve"> </w:t>
      </w:r>
      <w:r w:rsidRPr="00560359">
        <w:rPr>
          <w:b/>
          <w:color w:val="2F5496" w:themeColor="accent5" w:themeShade="BF"/>
        </w:rPr>
        <w:t xml:space="preserve">AND ALL I/O </w:t>
      </w:r>
      <w:r w:rsidR="00347D1E">
        <w:rPr>
          <w:b/>
          <w:color w:val="2F5496" w:themeColor="accent5" w:themeShade="BF"/>
        </w:rPr>
        <w:t>BELOW</w:t>
      </w:r>
      <w:r w:rsidRPr="00560359">
        <w:rPr>
          <w:b/>
          <w:color w:val="2F5496" w:themeColor="accent5" w:themeShade="BF"/>
        </w:rPr>
        <w:t>.</w:t>
      </w:r>
    </w:p>
    <w:bookmarkEnd w:id="0"/>
    <w:p w14:paraId="0633DD47" w14:textId="77777777" w:rsidR="004657F4" w:rsidRDefault="004657F4" w:rsidP="00491047"/>
    <w:p w14:paraId="0EBCAD62" w14:textId="786C3E00" w:rsidR="004657F4" w:rsidRDefault="00394AA1" w:rsidP="00491047">
      <w:r>
        <w:rPr>
          <w:noProof/>
        </w:rPr>
        <w:lastRenderedPageBreak/>
        <w:drawing>
          <wp:inline distT="0" distB="0" distL="0" distR="0" wp14:anchorId="6B938B5F" wp14:editId="66820559">
            <wp:extent cx="5486400" cy="43992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4399280"/>
                    </a:xfrm>
                    <a:prstGeom prst="rect">
                      <a:avLst/>
                    </a:prstGeom>
                  </pic:spPr>
                </pic:pic>
              </a:graphicData>
            </a:graphic>
          </wp:inline>
        </w:drawing>
      </w:r>
    </w:p>
    <w:p w14:paraId="7754521A" w14:textId="012E1940" w:rsidR="004657F4" w:rsidRDefault="009E56B0" w:rsidP="00491047">
      <w:r>
        <w:rPr>
          <w:noProof/>
        </w:rPr>
        <w:lastRenderedPageBreak/>
        <w:drawing>
          <wp:inline distT="0" distB="0" distL="0" distR="0" wp14:anchorId="608B6964" wp14:editId="466E0CCA">
            <wp:extent cx="5486400" cy="5168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5168900"/>
                    </a:xfrm>
                    <a:prstGeom prst="rect">
                      <a:avLst/>
                    </a:prstGeom>
                  </pic:spPr>
                </pic:pic>
              </a:graphicData>
            </a:graphic>
          </wp:inline>
        </w:drawing>
      </w:r>
    </w:p>
    <w:p w14:paraId="78DEB6EA" w14:textId="77777777" w:rsidR="00DA43B0" w:rsidRDefault="00DA43B0" w:rsidP="00491047">
      <w:r>
        <w:br w:type="page"/>
      </w:r>
    </w:p>
    <w:p w14:paraId="131C186F" w14:textId="77777777" w:rsidR="0078285C" w:rsidRDefault="0078285C" w:rsidP="00491047"/>
    <w:p w14:paraId="37E223AE" w14:textId="77777777" w:rsidR="00F7748B" w:rsidRDefault="00F7748B" w:rsidP="00491047"/>
    <w:p w14:paraId="11C1A3FB" w14:textId="77777777" w:rsidR="00F7748B" w:rsidRPr="00E500F0" w:rsidRDefault="00F7748B" w:rsidP="00491047"/>
    <w:p w14:paraId="4CBC936C" w14:textId="77777777" w:rsidR="00F00A44" w:rsidRPr="002E47CE" w:rsidRDefault="00F00A44" w:rsidP="00FA652F">
      <w:pPr>
        <w:rPr>
          <w:b/>
          <w:color w:val="2F5496" w:themeColor="accent5" w:themeShade="BF"/>
        </w:rPr>
      </w:pPr>
    </w:p>
    <w:sectPr w:rsidR="00F00A44" w:rsidRPr="002E47C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39DFD" w14:textId="77777777" w:rsidR="003B2348" w:rsidRDefault="003B2348" w:rsidP="00491047">
      <w:r>
        <w:separator/>
      </w:r>
    </w:p>
  </w:endnote>
  <w:endnote w:type="continuationSeparator" w:id="0">
    <w:p w14:paraId="2F63C1DA" w14:textId="77777777" w:rsidR="003B2348" w:rsidRDefault="003B2348" w:rsidP="0049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C55B0" w14:textId="77777777" w:rsidR="003B2348" w:rsidRDefault="003B2348" w:rsidP="00491047">
      <w:r>
        <w:separator/>
      </w:r>
    </w:p>
  </w:footnote>
  <w:footnote w:type="continuationSeparator" w:id="0">
    <w:p w14:paraId="7C99278D" w14:textId="77777777" w:rsidR="003B2348" w:rsidRDefault="003B2348" w:rsidP="0049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5C5"/>
    <w:multiLevelType w:val="hybridMultilevel"/>
    <w:tmpl w:val="AF48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F21"/>
    <w:multiLevelType w:val="multilevel"/>
    <w:tmpl w:val="EA3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E611A"/>
    <w:multiLevelType w:val="hybridMultilevel"/>
    <w:tmpl w:val="00787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2E7933"/>
    <w:multiLevelType w:val="hybridMultilevel"/>
    <w:tmpl w:val="BC92B2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8AD6D81"/>
    <w:multiLevelType w:val="hybridMultilevel"/>
    <w:tmpl w:val="639CD902"/>
    <w:lvl w:ilvl="0" w:tplc="45680940">
      <w:start w:val="1"/>
      <w:numFmt w:val="decimal"/>
      <w:lvlText w:val="%1."/>
      <w:lvlJc w:val="left"/>
      <w:pPr>
        <w:ind w:left="1080" w:hanging="360"/>
      </w:pPr>
      <w:rPr>
        <w:rFonts w:hint="default"/>
      </w:rPr>
    </w:lvl>
    <w:lvl w:ilvl="1" w:tplc="92A8A822">
      <w:start w:val="1"/>
      <w:numFmt w:val="lowerLetter"/>
      <w:lvlText w:val="%2."/>
      <w:lvlJc w:val="left"/>
      <w:pPr>
        <w:ind w:left="1800" w:hanging="360"/>
      </w:pPr>
      <w:rPr>
        <w:sz w:val="24"/>
        <w:szCs w:val="24"/>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5E6655A"/>
    <w:multiLevelType w:val="hybridMultilevel"/>
    <w:tmpl w:val="D37829C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6" w15:restartNumberingAfterBreak="0">
    <w:nsid w:val="42272752"/>
    <w:multiLevelType w:val="multilevel"/>
    <w:tmpl w:val="50AE7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2F6CEE"/>
    <w:multiLevelType w:val="hybridMultilevel"/>
    <w:tmpl w:val="503C5CAC"/>
    <w:lvl w:ilvl="0" w:tplc="AD68FFAC">
      <w:start w:val="1"/>
      <w:numFmt w:val="decimal"/>
      <w:pStyle w:val="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F00D30"/>
    <w:multiLevelType w:val="hybridMultilevel"/>
    <w:tmpl w:val="2BE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23118D"/>
    <w:multiLevelType w:val="hybridMultilevel"/>
    <w:tmpl w:val="1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0C7482"/>
    <w:multiLevelType w:val="hybridMultilevel"/>
    <w:tmpl w:val="CB52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A18BF"/>
    <w:multiLevelType w:val="hybridMultilevel"/>
    <w:tmpl w:val="412210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1"/>
  </w:num>
  <w:num w:numId="2">
    <w:abstractNumId w:val="8"/>
  </w:num>
  <w:num w:numId="3">
    <w:abstractNumId w:val="7"/>
  </w:num>
  <w:num w:numId="4">
    <w:abstractNumId w:val="3"/>
  </w:num>
  <w:num w:numId="5">
    <w:abstractNumId w:val="5"/>
  </w:num>
  <w:num w:numId="6">
    <w:abstractNumId w:val="6"/>
  </w:num>
  <w:num w:numId="7">
    <w:abstractNumId w:val="2"/>
  </w:num>
  <w:num w:numId="8">
    <w:abstractNumId w:val="9"/>
  </w:num>
  <w:num w:numId="9">
    <w:abstractNumId w:val="0"/>
  </w:num>
  <w:num w:numId="10">
    <w:abstractNumId w:val="1"/>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tzQ0sDS0NDMyMzBR0lEKTi0uzszPAykwrAUAXor2GywAAAA="/>
  </w:docVars>
  <w:rsids>
    <w:rsidRoot w:val="00833C1E"/>
    <w:rsid w:val="000928FA"/>
    <w:rsid w:val="0009595C"/>
    <w:rsid w:val="000B2FF4"/>
    <w:rsid w:val="000C225A"/>
    <w:rsid w:val="000C45B3"/>
    <w:rsid w:val="000D0DEF"/>
    <w:rsid w:val="000D560D"/>
    <w:rsid w:val="00130C56"/>
    <w:rsid w:val="001323D1"/>
    <w:rsid w:val="001362A3"/>
    <w:rsid w:val="00167EAD"/>
    <w:rsid w:val="00185AD9"/>
    <w:rsid w:val="0019102F"/>
    <w:rsid w:val="00192BA9"/>
    <w:rsid w:val="001A118F"/>
    <w:rsid w:val="001B4D7F"/>
    <w:rsid w:val="001C037C"/>
    <w:rsid w:val="001D39EE"/>
    <w:rsid w:val="001E44B5"/>
    <w:rsid w:val="001F07C9"/>
    <w:rsid w:val="002554B1"/>
    <w:rsid w:val="0026180B"/>
    <w:rsid w:val="00291A23"/>
    <w:rsid w:val="0029463A"/>
    <w:rsid w:val="002A2320"/>
    <w:rsid w:val="002A39D7"/>
    <w:rsid w:val="002B50BF"/>
    <w:rsid w:val="002C5366"/>
    <w:rsid w:val="002E2EF6"/>
    <w:rsid w:val="002E47CE"/>
    <w:rsid w:val="00347D1E"/>
    <w:rsid w:val="003505DB"/>
    <w:rsid w:val="00354E4A"/>
    <w:rsid w:val="0036783A"/>
    <w:rsid w:val="00375660"/>
    <w:rsid w:val="00394AA1"/>
    <w:rsid w:val="003B2348"/>
    <w:rsid w:val="003C1C63"/>
    <w:rsid w:val="003F2E02"/>
    <w:rsid w:val="003F6D8C"/>
    <w:rsid w:val="004159D8"/>
    <w:rsid w:val="00417DCE"/>
    <w:rsid w:val="0043427C"/>
    <w:rsid w:val="00464225"/>
    <w:rsid w:val="004657F4"/>
    <w:rsid w:val="00470C99"/>
    <w:rsid w:val="00491047"/>
    <w:rsid w:val="004D4980"/>
    <w:rsid w:val="004E0CC7"/>
    <w:rsid w:val="004F70BC"/>
    <w:rsid w:val="00505079"/>
    <w:rsid w:val="00517942"/>
    <w:rsid w:val="00551606"/>
    <w:rsid w:val="005542EA"/>
    <w:rsid w:val="00560359"/>
    <w:rsid w:val="00567FDA"/>
    <w:rsid w:val="005962CB"/>
    <w:rsid w:val="005B4323"/>
    <w:rsid w:val="005C4136"/>
    <w:rsid w:val="005C6631"/>
    <w:rsid w:val="005D0479"/>
    <w:rsid w:val="0062721E"/>
    <w:rsid w:val="00644A30"/>
    <w:rsid w:val="006556FA"/>
    <w:rsid w:val="00666C13"/>
    <w:rsid w:val="006745B4"/>
    <w:rsid w:val="006814C0"/>
    <w:rsid w:val="006A7732"/>
    <w:rsid w:val="006C27FA"/>
    <w:rsid w:val="006C6B3D"/>
    <w:rsid w:val="006D321F"/>
    <w:rsid w:val="006D489C"/>
    <w:rsid w:val="006E3A84"/>
    <w:rsid w:val="0070495A"/>
    <w:rsid w:val="00712D2B"/>
    <w:rsid w:val="00715C12"/>
    <w:rsid w:val="0072700B"/>
    <w:rsid w:val="00731795"/>
    <w:rsid w:val="00735656"/>
    <w:rsid w:val="0076033B"/>
    <w:rsid w:val="00763AC7"/>
    <w:rsid w:val="00771AF9"/>
    <w:rsid w:val="0078285C"/>
    <w:rsid w:val="00785A81"/>
    <w:rsid w:val="00793455"/>
    <w:rsid w:val="007A4F83"/>
    <w:rsid w:val="007B2DE3"/>
    <w:rsid w:val="007E5000"/>
    <w:rsid w:val="00813F3A"/>
    <w:rsid w:val="00814B66"/>
    <w:rsid w:val="00831FFF"/>
    <w:rsid w:val="00833C1E"/>
    <w:rsid w:val="00850D86"/>
    <w:rsid w:val="008B48B9"/>
    <w:rsid w:val="008B7F26"/>
    <w:rsid w:val="008F59E1"/>
    <w:rsid w:val="0090285A"/>
    <w:rsid w:val="00931319"/>
    <w:rsid w:val="0093638C"/>
    <w:rsid w:val="00945E8B"/>
    <w:rsid w:val="00965FF0"/>
    <w:rsid w:val="009664EA"/>
    <w:rsid w:val="009A0ADE"/>
    <w:rsid w:val="009D064A"/>
    <w:rsid w:val="009D6A0A"/>
    <w:rsid w:val="009E56B0"/>
    <w:rsid w:val="009E78C9"/>
    <w:rsid w:val="00A12533"/>
    <w:rsid w:val="00A2694F"/>
    <w:rsid w:val="00A276CF"/>
    <w:rsid w:val="00A370F9"/>
    <w:rsid w:val="00A53A4B"/>
    <w:rsid w:val="00A61CF2"/>
    <w:rsid w:val="00A623C5"/>
    <w:rsid w:val="00A75142"/>
    <w:rsid w:val="00A757F8"/>
    <w:rsid w:val="00A80FC3"/>
    <w:rsid w:val="00A90B1A"/>
    <w:rsid w:val="00AD1560"/>
    <w:rsid w:val="00AD5AED"/>
    <w:rsid w:val="00AE7E00"/>
    <w:rsid w:val="00AF0006"/>
    <w:rsid w:val="00B30FAC"/>
    <w:rsid w:val="00B40BED"/>
    <w:rsid w:val="00B56BDA"/>
    <w:rsid w:val="00B70EDF"/>
    <w:rsid w:val="00B769E6"/>
    <w:rsid w:val="00B94E52"/>
    <w:rsid w:val="00B9575F"/>
    <w:rsid w:val="00BB2408"/>
    <w:rsid w:val="00BC13FC"/>
    <w:rsid w:val="00BD1AA3"/>
    <w:rsid w:val="00BE0974"/>
    <w:rsid w:val="00C03253"/>
    <w:rsid w:val="00C1159A"/>
    <w:rsid w:val="00C16024"/>
    <w:rsid w:val="00C31E0A"/>
    <w:rsid w:val="00C405AA"/>
    <w:rsid w:val="00C45733"/>
    <w:rsid w:val="00C76AE3"/>
    <w:rsid w:val="00C809F0"/>
    <w:rsid w:val="00C8370F"/>
    <w:rsid w:val="00C9118D"/>
    <w:rsid w:val="00C97A84"/>
    <w:rsid w:val="00CA6C90"/>
    <w:rsid w:val="00CC5534"/>
    <w:rsid w:val="00CD4CEE"/>
    <w:rsid w:val="00CD6C8B"/>
    <w:rsid w:val="00CF136F"/>
    <w:rsid w:val="00CF1B07"/>
    <w:rsid w:val="00D00876"/>
    <w:rsid w:val="00D1365C"/>
    <w:rsid w:val="00D228BE"/>
    <w:rsid w:val="00D242F5"/>
    <w:rsid w:val="00D40F70"/>
    <w:rsid w:val="00D65F15"/>
    <w:rsid w:val="00D6792E"/>
    <w:rsid w:val="00D77B1D"/>
    <w:rsid w:val="00DA43B0"/>
    <w:rsid w:val="00DD63C4"/>
    <w:rsid w:val="00DE4EA4"/>
    <w:rsid w:val="00E15900"/>
    <w:rsid w:val="00E205CF"/>
    <w:rsid w:val="00E30A2D"/>
    <w:rsid w:val="00E36474"/>
    <w:rsid w:val="00E37B3E"/>
    <w:rsid w:val="00E4040F"/>
    <w:rsid w:val="00E500F0"/>
    <w:rsid w:val="00E6264E"/>
    <w:rsid w:val="00E64967"/>
    <w:rsid w:val="00E71725"/>
    <w:rsid w:val="00E82739"/>
    <w:rsid w:val="00E91253"/>
    <w:rsid w:val="00E932A6"/>
    <w:rsid w:val="00EC5B75"/>
    <w:rsid w:val="00EC76BF"/>
    <w:rsid w:val="00EE18E7"/>
    <w:rsid w:val="00EF796A"/>
    <w:rsid w:val="00F00A44"/>
    <w:rsid w:val="00F10347"/>
    <w:rsid w:val="00F16E8E"/>
    <w:rsid w:val="00F2461D"/>
    <w:rsid w:val="00F44635"/>
    <w:rsid w:val="00F54059"/>
    <w:rsid w:val="00F5765E"/>
    <w:rsid w:val="00F728CA"/>
    <w:rsid w:val="00F7748B"/>
    <w:rsid w:val="00F82C9E"/>
    <w:rsid w:val="00F92323"/>
    <w:rsid w:val="00F945FE"/>
    <w:rsid w:val="00FA652F"/>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4C0D9"/>
  <w15:chartTrackingRefBased/>
  <w15:docId w15:val="{C85B1346-C22D-49C8-B7A3-A1F7B29E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1047"/>
    <w:rPr>
      <w:rFonts w:ascii="Arial" w:hAnsi="Arial" w:cs="Arial"/>
      <w:sz w:val="24"/>
      <w:szCs w:val="24"/>
    </w:rPr>
  </w:style>
  <w:style w:type="paragraph" w:styleId="Heading1">
    <w:name w:val="heading 1"/>
    <w:basedOn w:val="Normal"/>
    <w:next w:val="Normal"/>
    <w:link w:val="Heading1Char"/>
    <w:qFormat/>
    <w:rsid w:val="004910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30C56"/>
    <w:pPr>
      <w:keepNext/>
      <w:keepLines/>
      <w:numPr>
        <w:numId w:val="3"/>
      </w:numPr>
      <w:spacing w:before="40"/>
      <w:outlineLvl w:val="1"/>
    </w:pPr>
    <w:rPr>
      <w:rFonts w:eastAsiaTheme="majorEastAsia"/>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gpagetitle">
    <w:name w:val="cgpagetitle"/>
    <w:basedOn w:val="Normal"/>
    <w:rsid w:val="00833C1E"/>
    <w:pPr>
      <w:shd w:val="clear" w:color="auto" w:fill="83A8C1"/>
    </w:pPr>
    <w:rPr>
      <w:b/>
      <w:bCs/>
      <w:color w:val="000000"/>
      <w:sz w:val="28"/>
      <w:szCs w:val="28"/>
    </w:rPr>
  </w:style>
  <w:style w:type="paragraph" w:styleId="Header">
    <w:name w:val="header"/>
    <w:basedOn w:val="Normal"/>
    <w:rsid w:val="00BD1AA3"/>
    <w:pPr>
      <w:tabs>
        <w:tab w:val="center" w:pos="4320"/>
        <w:tab w:val="right" w:pos="8640"/>
      </w:tabs>
    </w:pPr>
  </w:style>
  <w:style w:type="paragraph" w:styleId="Footer">
    <w:name w:val="footer"/>
    <w:basedOn w:val="Normal"/>
    <w:rsid w:val="00BD1AA3"/>
    <w:pPr>
      <w:tabs>
        <w:tab w:val="center" w:pos="4320"/>
        <w:tab w:val="right" w:pos="8640"/>
      </w:tabs>
    </w:pPr>
  </w:style>
  <w:style w:type="paragraph" w:styleId="BalloonText">
    <w:name w:val="Balloon Text"/>
    <w:basedOn w:val="Normal"/>
    <w:semiHidden/>
    <w:rsid w:val="00B30FAC"/>
    <w:rPr>
      <w:rFonts w:ascii="Tahoma" w:hAnsi="Tahoma" w:cs="Tahoma"/>
      <w:sz w:val="16"/>
      <w:szCs w:val="16"/>
    </w:rPr>
  </w:style>
  <w:style w:type="paragraph" w:styleId="ListParagraph">
    <w:name w:val="List Paragraph"/>
    <w:basedOn w:val="Normal"/>
    <w:uiPriority w:val="34"/>
    <w:qFormat/>
    <w:rsid w:val="00BE0974"/>
    <w:pPr>
      <w:ind w:left="720"/>
      <w:contextualSpacing/>
    </w:pPr>
  </w:style>
  <w:style w:type="paragraph" w:styleId="Title">
    <w:name w:val="Title"/>
    <w:basedOn w:val="Normal"/>
    <w:next w:val="Normal"/>
    <w:link w:val="TitleChar"/>
    <w:qFormat/>
    <w:rsid w:val="00192BA9"/>
    <w:pPr>
      <w:contextualSpacing/>
      <w:jc w:val="center"/>
    </w:pPr>
    <w:rPr>
      <w:rFonts w:eastAsiaTheme="majorEastAsia"/>
      <w:b/>
      <w:spacing w:val="-10"/>
      <w:kern w:val="28"/>
      <w:sz w:val="56"/>
      <w:szCs w:val="56"/>
    </w:rPr>
  </w:style>
  <w:style w:type="character" w:customStyle="1" w:styleId="TitleChar">
    <w:name w:val="Title Char"/>
    <w:basedOn w:val="DefaultParagraphFont"/>
    <w:link w:val="Title"/>
    <w:rsid w:val="00192BA9"/>
    <w:rPr>
      <w:rFonts w:ascii="Arial" w:eastAsiaTheme="majorEastAsia" w:hAnsi="Arial" w:cs="Arial"/>
      <w:b/>
      <w:spacing w:val="-10"/>
      <w:kern w:val="28"/>
      <w:sz w:val="56"/>
      <w:szCs w:val="56"/>
    </w:rPr>
  </w:style>
  <w:style w:type="character" w:customStyle="1" w:styleId="Heading1Char">
    <w:name w:val="Heading 1 Char"/>
    <w:basedOn w:val="DefaultParagraphFont"/>
    <w:link w:val="Heading1"/>
    <w:rsid w:val="004910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130C56"/>
    <w:rPr>
      <w:rFonts w:ascii="Arial" w:eastAsiaTheme="majorEastAsia" w:hAnsi="Arial" w:cs="Arial"/>
      <w:sz w:val="28"/>
      <w:szCs w:val="28"/>
    </w:rPr>
  </w:style>
  <w:style w:type="character" w:styleId="SubtleEmphasis">
    <w:name w:val="Subtle Emphasis"/>
    <w:uiPriority w:val="19"/>
    <w:qFormat/>
    <w:rsid w:val="00F2461D"/>
  </w:style>
  <w:style w:type="character" w:styleId="Hyperlink">
    <w:name w:val="Hyperlink"/>
    <w:basedOn w:val="DefaultParagraphFont"/>
    <w:rsid w:val="00FA652F"/>
    <w:rPr>
      <w:color w:val="0563C1" w:themeColor="hyperlink"/>
      <w:u w:val="single"/>
    </w:rPr>
  </w:style>
  <w:style w:type="paragraph" w:styleId="NormalWeb">
    <w:name w:val="Normal (Web)"/>
    <w:basedOn w:val="Normal"/>
    <w:uiPriority w:val="99"/>
    <w:unhideWhenUsed/>
    <w:rsid w:val="00347D1E"/>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semiHidden/>
    <w:unhideWhenUsed/>
    <w:rsid w:val="00347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47D1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931066">
      <w:bodyDiv w:val="1"/>
      <w:marLeft w:val="0"/>
      <w:marRight w:val="0"/>
      <w:marTop w:val="0"/>
      <w:marBottom w:val="0"/>
      <w:divBdr>
        <w:top w:val="none" w:sz="0" w:space="0" w:color="auto"/>
        <w:left w:val="none" w:sz="0" w:space="0" w:color="auto"/>
        <w:bottom w:val="none" w:sz="0" w:space="0" w:color="auto"/>
        <w:right w:val="none" w:sz="0" w:space="0" w:color="auto"/>
      </w:divBdr>
    </w:div>
    <w:div w:id="487211877">
      <w:bodyDiv w:val="1"/>
      <w:marLeft w:val="0"/>
      <w:marRight w:val="0"/>
      <w:marTop w:val="0"/>
      <w:marBottom w:val="0"/>
      <w:divBdr>
        <w:top w:val="none" w:sz="0" w:space="0" w:color="auto"/>
        <w:left w:val="none" w:sz="0" w:space="0" w:color="auto"/>
        <w:bottom w:val="none" w:sz="0" w:space="0" w:color="auto"/>
        <w:right w:val="none" w:sz="0" w:space="0" w:color="auto"/>
      </w:divBdr>
    </w:div>
    <w:div w:id="1575621113">
      <w:bodyDiv w:val="1"/>
      <w:marLeft w:val="0"/>
      <w:marRight w:val="0"/>
      <w:marTop w:val="0"/>
      <w:marBottom w:val="0"/>
      <w:divBdr>
        <w:top w:val="none" w:sz="0" w:space="0" w:color="auto"/>
        <w:left w:val="none" w:sz="0" w:space="0" w:color="auto"/>
        <w:bottom w:val="none" w:sz="0" w:space="0" w:color="auto"/>
        <w:right w:val="none" w:sz="0" w:space="0" w:color="auto"/>
      </w:divBdr>
    </w:div>
    <w:div w:id="170683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F7593-6C72-40C3-8353-B3362DDC4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Sample Assignment</vt:lpstr>
    </vt:vector>
  </TitlesOfParts>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dc:title>
  <dc:subject/>
  <dc:creator>Dick</dc:creator>
  <cp:keywords/>
  <dc:description/>
  <cp:lastModifiedBy>Lukas Pfalz</cp:lastModifiedBy>
  <cp:revision>2</cp:revision>
  <cp:lastPrinted>2007-08-16T20:33:00Z</cp:lastPrinted>
  <dcterms:created xsi:type="dcterms:W3CDTF">2020-06-28T23:51:00Z</dcterms:created>
  <dcterms:modified xsi:type="dcterms:W3CDTF">2020-06-28T23:51:00Z</dcterms:modified>
</cp:coreProperties>
</file>